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한국어-korean"/>
      <w:bookmarkEnd w:id="21"/>
      <w:r>
        <w:t xml:space="preserve">한국어 / Kore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c563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